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pharmacist with a passion for advancing healthcare, I am excited to apply for the Pharmacist position in Thailand Bangkok. The opportunity to contribute my expertise in a vibrant and culturally rich city like Bangkok is both professionally rewarding and personally meaningful. With my academic background, hands-on experience in pharmacy services, and a deep appreciation for the unique healthcare landscape of Thailand, I am confident in my ability to support your team’s mission of delivering exceptional patient care.</w:t>
      </w:r>
    </w:p>
    <w:p>
      <w:pPr>
        <w:pStyle w:val="BodyText"/>
      </w:pPr>
      <w:r>
        <w:t xml:space="preserve">My journey as a pharmacist has been driven by a commitment to excellence, precision, and compassionate service. I hold a [insert degree: e.g., Master of Pharmacy] from [insert university name], where I developed a strong foundation in pharmacology, clinical practice, and medication safety. Throughout my career, I have worked in diverse pharmacy settings, including retail pharmacies, hospital clinics, and community health centers. These experiences have honed my ability to manage complex medication regimens, counsel patients effectively on drug therapies, and collaborate with healthcare professionals to optimize treatment outcomes.</w:t>
      </w:r>
    </w:p>
    <w:p>
      <w:pPr>
        <w:pStyle w:val="BodyText"/>
      </w:pPr>
      <w:r>
        <w:t xml:space="preserve">What sets me apart is my adaptability and willingness to embrace new challenges. In my previous role as a Pharmacist at [insert previous workplace], I was responsible for overseeing prescription validation, conducting drug interaction reviews, and providing medication education to patients from varied cultural backgrounds. This experience not only sharpened my technical skills but also deepened my understanding of the importance of clear communication and cultural sensitivity in healthcare. For instance, I frequently interacted with international patients seeking medical care in Thailand, which required me to balance clinical expertise with an awareness of linguistic and cultural nuances—skills that are directly transferable to the dynamic environment of Bangkok.</w:t>
      </w:r>
    </w:p>
    <w:p>
      <w:pPr>
        <w:pStyle w:val="BodyText"/>
      </w:pPr>
      <w:r>
        <w:t xml:space="preserve">Thailand’s healthcare system is renowned for its accessibility and high-quality services, particularly in cities like Bangkok, where modern hospitals and clinics coexist with traditional medicine practices. As a pharmacist, I recognize the critical role that pharmacists play in bridging gaps between medical professionals and patients. In Thailand Bangkok, where the demand for reliable pharmaceutical services is growing due to an aging population and increasing prevalence of chronic diseases, my skills in medication management, patient counseling, and regulatory compliance will be invaluable. I am particularly drawn to this opportunity because of the chance to work in a city that blends innovation with tradition—a place where pharmacists can contribute to both cutting-edge healthcare advancements and community well-being.</w:t>
      </w:r>
    </w:p>
    <w:p>
      <w:pPr>
        <w:pStyle w:val="BodyText"/>
      </w:pPr>
      <w:r>
        <w:t xml:space="preserve">My proficiency in [insert relevant languages: e.g., English, Thai] further aligns me with the needs of Thailand Bangkok’s multicultural patient base. While I am currently fluent in English, I have also been actively studying Thai to better serve local communities and understand the cultural context of healthcare delivery. This commitment to language and cultural integration reflects my broader philosophy of treating every patient as an individual, regardless of their background or circumstances.</w:t>
      </w:r>
    </w:p>
    <w:p>
      <w:pPr>
        <w:pStyle w:val="BodyText"/>
      </w:pPr>
      <w:r>
        <w:t xml:space="preserve">What excites me most about this role is the opportunity to work alongside a team that shares my dedication to improving public health. I am eager to bring my expertise in [insert specific skills: e.g., drug safety protocols, compounding medications, or clinical pharmacy] to your organization and contribute to initiatives that enhance patient outcomes. Whether it’s educating patients on medication adherence, ensuring compliance with Thailand’s pharmaceutical regulations, or supporting healthcare providers through accurate drug information, I am prepared to go above and beyond to meet the needs of your patients and staff.</w:t>
      </w:r>
    </w:p>
    <w:p>
      <w:pPr>
        <w:pStyle w:val="BodyText"/>
      </w:pPr>
      <w:r>
        <w:t xml:space="preserve">In addition to my technical skills, I bring a strong work ethic and a proactive approach to problem-solving. I understand that pharmacists in Bangkok must navigate complex regulatory environments while maintaining high standards of care. My ability to stay updated on the latest pharmaceutical developments, combined with my attention to detail, ensures that I can deliver accurate and timely services in fast-paced settings.</w:t>
      </w:r>
    </w:p>
    <w:p>
      <w:pPr>
        <w:pStyle w:val="BodyText"/>
      </w:pPr>
      <w:r>
        <w:t xml:space="preserve">I am particularly drawn to [insert company name] because of its reputation for [insert specific value: e.g., patient-centered care, innovative practices, or community outreach]. As a pharmacist who believes in the power of collaboration and continuous learning, I am confident that my skills and values align with your organization’s goals. I would be honored to contribute to your team’s success while growing professionally in a city as dynamic as Bangkok.</w:t>
      </w:r>
    </w:p>
    <w:p>
      <w:pPr>
        <w:pStyle w:val="BodyText"/>
      </w:pPr>
      <w:r>
        <w:t xml:space="preserve">Thank you for considering my application. I would welcome the opportunity to discuss how my background, skills, and passion for pharmacy can benefit your organization. Please feel free to contact me at [insert phone number] or [insert email address] at your earliest convenience. I look forward to the possibility of contributing to the future of healthcare in Thailand Bangkok.</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Thailand Bangkok</dc:title>
  <dc:creator/>
  <cp:keywords/>
  <dcterms:created xsi:type="dcterms:W3CDTF">2025-12-10T14:04:12Z</dcterms:created>
  <dcterms:modified xsi:type="dcterms:W3CDTF">2025-12-10T14:04:12Z</dcterms:modified>
</cp:coreProperties>
</file>

<file path=docProps/custom.xml><?xml version="1.0" encoding="utf-8"?>
<Properties xmlns="http://schemas.openxmlformats.org/officeDocument/2006/custom-properties" xmlns:vt="http://schemas.openxmlformats.org/officeDocument/2006/docPropsVTypes"/>
</file>